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jpg" ContentType="image/jpeg"/>
  <Override PartName="/word/media/rId91.jpg" ContentType="image/jpeg"/>
  <Override PartName="/word/media/rId95.jpg" ContentType="image/jpeg"/>
  <Override PartName="/word/media/rId27.png" ContentType="image/png"/>
  <Override PartName="/word/media/rId99.jpg" ContentType="image/jpe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Systemd (system daemon) — система инициализации служб операционной системы.</w:t>
      </w:r>
      <w:r>
        <w:t xml:space="preserve"> </w:t>
      </w:r>
      <w:r>
        <w:t xml:space="preserve">Под системой инициализации в данном случае понимается набор скриптов, выполняемых на этапе загрузки операционной системы.</w:t>
      </w:r>
      <w:r>
        <w:t xml:space="preserve"> </w:t>
      </w:r>
      <w:r>
        <w:t xml:space="preserve">Для выполнения операций над системными службами в systemd используются юниты</w:t>
      </w:r>
      <w:r>
        <w:t xml:space="preserve"> </w:t>
      </w:r>
      <w:r>
        <w:t xml:space="preserve">(units) — файлы конфигурации с определённым синтаксисом.</w:t>
      </w:r>
    </w:p>
    <w:bookmarkEnd w:id="22"/>
    <w:bookmarkStart w:id="10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127288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72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vsftp</w:t>
            </w:r>
          </w:p>
          <w:bookmarkEnd w:id="26"/>
        </w:tc>
      </w:tr>
    </w:tbl>
    <w:p>
      <w:pPr>
        <w:pStyle w:val="BodyText"/>
      </w:pPr>
      <w:r>
        <w:t xml:space="preserve">Получаем полномочия администратора. Проверяем статус службы Very Secure FT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127288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72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vsftp</w:t>
            </w:r>
          </w:p>
          <w:bookmarkEnd w:id="30"/>
        </w:tc>
      </w:tr>
    </w:tbl>
    <w:p>
      <w:pPr>
        <w:pStyle w:val="BodyText"/>
      </w:pPr>
      <w:r>
        <w:t xml:space="preserve">Устанавливаем службу Very Secure FTP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215853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58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vsftp</w:t>
            </w:r>
          </w:p>
          <w:bookmarkEnd w:id="34"/>
        </w:tc>
      </w:tr>
    </w:tbl>
    <w:p>
      <w:pPr>
        <w:pStyle w:val="BodyText"/>
      </w:pPr>
      <w:r>
        <w:t xml:space="preserve">Запускаем установленную службу. Снова проверяем статус службы. Служба будет работать, но не активируется при перезагрузке систем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192991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29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vsftp</w:t>
            </w:r>
          </w:p>
          <w:bookmarkEnd w:id="38"/>
        </w:tc>
      </w:tr>
    </w:tbl>
    <w:p>
      <w:pPr>
        <w:pStyle w:val="BodyText"/>
      </w:pPr>
      <w:r>
        <w:t xml:space="preserve">Добавляем службу в автозапуск при загрузке системы, проверяем её статус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1828639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28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vsftp</w:t>
            </w:r>
          </w:p>
          <w:bookmarkEnd w:id="42"/>
        </w:tc>
      </w:tr>
    </w:tbl>
    <w:p>
      <w:pPr>
        <w:pStyle w:val="BodyText"/>
      </w:pPr>
      <w:r>
        <w:t xml:space="preserve">Затем удаляем службу из автозапуска и снова проверяем статус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334000" cy="194117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41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vsftp</w:t>
            </w:r>
          </w:p>
          <w:bookmarkEnd w:id="46"/>
        </w:tc>
      </w:tr>
    </w:tbl>
    <w:p>
      <w:pPr>
        <w:pStyle w:val="BodyText"/>
      </w:pPr>
      <w:r>
        <w:t xml:space="preserve">Выводим на экран символические ссылки, ответственные за запуск различных сервисов. Ссылка на vsftpd.service отсутству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415187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51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vsftp</w:t>
            </w:r>
          </w:p>
          <w:bookmarkEnd w:id="50"/>
        </w:tc>
      </w:tr>
    </w:tbl>
    <w:p>
      <w:pPr>
        <w:pStyle w:val="BodyText"/>
      </w:pPr>
      <w:r>
        <w:t xml:space="preserve">Снова добавляем службу в автозапуск и выводим на экран символические ссылки. Создается символическая ссылкф для файла службы в соответствующем каталоге. Проверяем статус службы и наблюдаем изменение состояния юнита. Выводим на экран список зависимостей юни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1041796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41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list</w:t>
            </w:r>
          </w:p>
          <w:bookmarkEnd w:id="54"/>
        </w:tc>
      </w:tr>
    </w:tbl>
    <w:p>
      <w:pPr>
        <w:pStyle w:val="BodyText"/>
      </w:pPr>
      <w:r>
        <w:t xml:space="preserve">Выводим на экран список юнитов, которые зависят от данного юни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5334000" cy="1698128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81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iptables</w:t>
            </w:r>
          </w:p>
          <w:bookmarkEnd w:id="58"/>
        </w:tc>
      </w:tr>
    </w:tbl>
    <w:p>
      <w:pPr>
        <w:pStyle w:val="BodyText"/>
      </w:pPr>
      <w:r>
        <w:t xml:space="preserve">Получаем полномочия администратора и устанавливаем iptabl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5334000" cy="2427976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27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iptables | firewalld</w:t>
            </w:r>
          </w:p>
          <w:bookmarkEnd w:id="62"/>
        </w:tc>
      </w:tr>
    </w:tbl>
    <w:p>
      <w:pPr>
        <w:pStyle w:val="BodyText"/>
      </w:pPr>
      <w:r>
        <w:t xml:space="preserve">Проверяем статус служб firewalld и iptabl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5334000" cy="369365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3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iptables | firewalld</w:t>
            </w:r>
          </w:p>
          <w:bookmarkEnd w:id="66"/>
        </w:tc>
      </w:tr>
    </w:tbl>
    <w:p>
      <w:pPr>
        <w:pStyle w:val="BodyText"/>
      </w:pPr>
      <w:r>
        <w:t xml:space="preserve">Пытаемся запустить обе службы и наблюдаем, что при запуске одной службы вторая деактивируется или не запускаетс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5334000" cy="66040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0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iptables | firewalld</w:t>
            </w:r>
          </w:p>
          <w:bookmarkEnd w:id="70"/>
        </w:tc>
      </w:tr>
    </w:tbl>
    <w:p>
      <w:pPr>
        <w:pStyle w:val="BodyText"/>
      </w:pPr>
      <w:r>
        <w:t xml:space="preserve">Изучаем файл юнита firewalld и смотрим настройки конфликтов для этого юнита при их налич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311573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iptables | firewalld</w:t>
            </w:r>
          </w:p>
          <w:bookmarkEnd w:id="74"/>
        </w:tc>
      </w:tr>
    </w:tbl>
    <w:p>
      <w:pPr>
        <w:pStyle w:val="BodyText"/>
      </w:pPr>
      <w:r>
        <w:t xml:space="preserve">Изучаем файл юнита iptables и настроек конфликтов для этого юнита не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1481666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816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iptables | firewalld</w:t>
            </w:r>
          </w:p>
          <w:bookmarkEnd w:id="78"/>
        </w:tc>
      </w:tr>
    </w:tbl>
    <w:p>
      <w:pPr>
        <w:pStyle w:val="BodyText"/>
      </w:pPr>
      <w:r>
        <w:t xml:space="preserve">Останавливаем службу iptables и запускаем службу firewalld. Блокируем запуск iptables. Проверяем создание символической ссылки, которая делает невозможным случайный запуск сервиса. Пытаемся запустить iptables и ожидаем сообщение об ошибке из-за маскировки службы. Пытаемся добавить iptables в автозапуск и наблюдаем, что сервис остаётся неактивным, а статус загрузки отображается как замаскированны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5334000" cy="5225142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25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isolate</w:t>
            </w:r>
          </w:p>
          <w:bookmarkEnd w:id="82"/>
        </w:tc>
      </w:tr>
    </w:tbl>
    <w:p>
      <w:pPr>
        <w:pStyle w:val="BodyText"/>
      </w:pPr>
      <w:r>
        <w:t xml:space="preserve">Получаем полномочия администратора. Переходим в каталог systemd и находим список всех целей, которые можно изолировать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5334000" cy="1183871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83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rescue</w:t>
            </w:r>
          </w:p>
          <w:bookmarkEnd w:id="86"/>
        </w:tc>
      </w:tr>
    </w:tbl>
    <w:p>
      <w:pPr>
        <w:pStyle w:val="BodyText"/>
      </w:pPr>
      <w:r>
        <w:t xml:space="preserve">Переключаем операционную систему в режим восстановления. Для входа в систему вводим пароль root на консоли серве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5334000" cy="2471987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jp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71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reboot</w:t>
            </w:r>
          </w:p>
          <w:bookmarkEnd w:id="90"/>
        </w:tc>
      </w:tr>
    </w:tbl>
    <w:p>
      <w:pPr>
        <w:pStyle w:val="BodyText"/>
      </w:pPr>
      <w:r>
        <w:t xml:space="preserve">Перезапускаем операционную систему, изолируя соответствующую цель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4953000" cy="16383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jp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0" cy="1638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su -</w:t>
            </w:r>
          </w:p>
          <w:bookmarkEnd w:id="94"/>
        </w:tc>
      </w:tr>
    </w:tbl>
    <w:p>
      <w:pPr>
        <w:pStyle w:val="BodyText"/>
      </w:pPr>
      <w:r>
        <w:t xml:space="preserve">Получаем полномочия администрато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5334000" cy="510208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jp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0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systemctl set-default</w:t>
            </w:r>
          </w:p>
          <w:bookmarkEnd w:id="98"/>
        </w:tc>
      </w:tr>
    </w:tbl>
    <w:p>
      <w:pPr>
        <w:pStyle w:val="BodyText"/>
      </w:pPr>
      <w:r>
        <w:t xml:space="preserve">Устанавливаем цель по умолчанию для запуска в текстовом режиме. Перезагружаем систему и убеждаемся, что система загрузилась в текстовом режим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5334000" cy="3916753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jp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16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systemctl set-default</w:t>
            </w:r>
          </w:p>
          <w:bookmarkEnd w:id="102"/>
        </w:tc>
      </w:tr>
    </w:tbl>
    <w:p>
      <w:pPr>
        <w:pStyle w:val="BodyText"/>
      </w:pPr>
      <w:r>
        <w:t xml:space="preserve">Устанавливаем цель по умолчанию для запуска в графическом режиме. Снова перезагружаем систему и убеждаемся, что система загрузилась в графическом режиме.</w:t>
      </w:r>
    </w:p>
    <w:bookmarkEnd w:id="103"/>
    <w:bookmarkStart w:id="10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навыки управления системными службами операционной системы посредством systemd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Поттеринг Л. Systemd для администраторов: цикл статей. — 2010. — URL: http:</w:t>
      </w:r>
      <w:r>
        <w:t xml:space="preserve"> </w:t>
      </w:r>
      <w:r>
        <w:t xml:space="preserve">//wiki.opennet.ru/Systemd.</w:t>
      </w:r>
    </w:p>
    <w:p>
      <w:pPr>
        <w:pStyle w:val="Compact"/>
        <w:numPr>
          <w:ilvl w:val="0"/>
          <w:numId w:val="1002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2"/>
        </w:numPr>
      </w:pPr>
      <w:r>
        <w:t xml:space="preserve">Systemd. — 2022. — URL: https://wiki.archlinux.org/title/Systemd.</w:t>
      </w:r>
    </w:p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png" /><Relationship Type="http://schemas.openxmlformats.org/officeDocument/2006/relationships/image" Id="rId99" Target="media/rId99.jp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ём Дмитриевич Петлин</dc:creator>
  <dc:language>ru-RU</dc:language>
  <cp:keywords/>
  <dcterms:created xsi:type="dcterms:W3CDTF">2025-10-03T08:58:53Z</dcterms:created>
  <dcterms:modified xsi:type="dcterms:W3CDTF">2025-10-03T0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